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0" w:name="X09055b735c8736f330b7ab6848fbdc43d82f3e7"/>
    <w:p>
      <w:pPr>
        <w:pStyle w:val="Heading1"/>
      </w:pPr>
      <w:r>
        <w:t xml:space="preserve">Cover Letter for Firefighter Position in Germany Munich</w:t>
      </w:r>
    </w:p>
    <w:p>
      <w:pPr>
        <w:pStyle w:val="FirstParagraph"/>
      </w:pPr>
      <w:r>
        <w:t xml:space="preserve">Dear Hiring Manager,</w:t>
      </w:r>
    </w:p>
    <w:p>
      <w:pPr>
        <w:pStyle w:val="BodyText"/>
      </w:pPr>
      <w:r>
        <w:t xml:space="preserve">I am writing to express my sincere interest in the firefighter position at the fire department of Munich, Germany. As a dedicated individual with a strong commitment to public service and community safety, I am eager to contribute my skills, experience, and passion for emergency response to the vital work of protecting lives and property in one of Europe’s most vibrant cities. This cover letter outlines my qualifications, experiences, and motivations for applying for this role in Germany Munich, where I believe my background aligns perfectly with the demands of a firefighter in such a dynamic urban environment.</w:t>
      </w:r>
    </w:p>
    <w:p>
      <w:pPr>
        <w:pStyle w:val="BodyText"/>
      </w:pPr>
      <w:r>
        <w:t xml:space="preserve">Firefighting is more than just a profession—it is a calling rooted in courage, teamwork, and an unwavering dedication to serving others. With years of experience in emergency services and a deep understanding of the challenges faced by firefighters, I am confident that my skills and values make me an ideal candidate for this position. My journey into the field of firefighting began with a strong desire to make a difference, which has only grown stronger over time. The opportunity to join the Munich fire department represents not just a career move but a chance to contribute to the safety and well-being of one of Germany’s most iconic cities.</w:t>
      </w:r>
    </w:p>
    <w:p>
      <w:pPr>
        <w:pStyle w:val="BodyText"/>
      </w:pPr>
      <w:r>
        <w:t xml:space="preserve">As someone who has consistently prioritized physical fitness, mental resilience, and technical expertise, I have prepared myself for the rigorous demands of a firefighter. My training includes certifications in first aid, hazardous materials handling, fire suppression techniques, and emergency medical services. Additionally, I have participated in various community outreach programs that emphasize fire prevention education—skills that are particularly valuable in a city like Munich, where public awareness plays a critical role in reducing risks. I am well-versed in the latest firefighting technologies and protocols, ensuring that I can adapt quickly to any situation while maintaining the highest standards of safety and efficiency.</w:t>
      </w:r>
    </w:p>
    <w:p>
      <w:pPr>
        <w:pStyle w:val="BodyText"/>
      </w:pPr>
      <w:r>
        <w:t xml:space="preserve">What sets me apart is not just my technical knowledge but also my ability to work collaboratively under pressure. Firefighting is a team-oriented profession, and I have always thrived in environments where communication, trust, and shared goals are essential. During my time as a volunteer firefighter in [Your Previous Location], I collaborated with colleagues to respond to emergencies ranging from structure fires to vehicle accidents, demonstrating my ability to remain calm and focused in high-stress scenarios. These experiences taught me the importance of adaptability, quick decision-making, and the ability to prioritize tasks effectively—qualities that are indispensable for a firefighter in Germany Munich.</w:t>
      </w:r>
    </w:p>
    <w:p>
      <w:pPr>
        <w:pStyle w:val="BodyText"/>
      </w:pPr>
      <w:r>
        <w:t xml:space="preserve">Munich is a city known for its rich cultural heritage, technological innovation, and commitment to public safety. The fire department in Munich plays a pivotal role in maintaining this reputation by ensuring that residents and visitors alike feel secure. I am particularly drawn to the values of the Munich fire department, which emphasize community engagement, professionalism, and a deep respect for human life. My own philosophy as a firefighter aligns closely with these principles: I believe that every individual deserves protection, and that no effort should be spared to safeguard lives and property.</w:t>
      </w:r>
    </w:p>
    <w:p>
      <w:pPr>
        <w:pStyle w:val="BodyText"/>
      </w:pPr>
      <w:r>
        <w:t xml:space="preserve">One of my key strengths is my ability to quickly assess situations and implement solutions under pressure. Whether it’s navigating through smoke-filled buildings, coordinating with other emergency services, or providing immediate care to injured individuals, I approach each challenge with a calm demeanor and a problem-solving mindset. In Germany Munich, where the urban landscape is both complex and densely populated, these skills are critical for ensuring swift and effective responses to emergencies. I am also committed to continuous learning, regularly attending workshops and training sessions to stay updated on advancements in firefighting techniques and safety standards.</w:t>
      </w:r>
    </w:p>
    <w:p>
      <w:pPr>
        <w:pStyle w:val="BodyText"/>
      </w:pPr>
      <w:r>
        <w:t xml:space="preserve">Moreover, my experience working in multicultural environments has equipped me with the cultural sensitivity needed to interact effectively with diverse communities. In Germany Munich, where the population includes people from all over the world, it is essential for firefighters to communicate clearly and build trust with residents. While I am fluent in English, I am also actively working on improving my German language skills to better serve the community and collaborate seamlessly with local teams. This dedication to language acquisition reflects my broader commitment to integration and service excellence.</w:t>
      </w:r>
    </w:p>
    <w:p>
      <w:pPr>
        <w:pStyle w:val="BodyText"/>
      </w:pPr>
      <w:r>
        <w:t xml:space="preserve">The role of a firefighter in Germany Munich is not just about responding to emergencies—it is about being a pillar of support for the city’s residents. From fire prevention campaigns to disaster preparedness initiatives, firefighters are integral to maintaining public safety. I am eager to contribute my energy and expertise to these efforts, ensuring that Munich remains a safe and thriving city. My goal is not only to perform my duties with professionalism but also to inspire others through my actions, fostering a culture of resilience and community care.</w:t>
      </w:r>
    </w:p>
    <w:p>
      <w:pPr>
        <w:pStyle w:val="BodyText"/>
      </w:pPr>
      <w:r>
        <w:t xml:space="preserve">I am particularly impressed by the innovative approaches taken by the Munich fire department in addressing modern challenges such as climate change, urban development, and technological advancements. I am keen to learn from the expertise of experienced firefighters in this region and contribute to the ongoing evolution of emergency response strategies. The opportunity to work alongside professionals who share my passion for service would be an incredible honor.</w:t>
      </w:r>
    </w:p>
    <w:p>
      <w:pPr>
        <w:pStyle w:val="BodyText"/>
      </w:pPr>
      <w:r>
        <w:t xml:space="preserve">In conclusion, I am enthusiastic about the possibility of joining the fire department in Germany Munich as a firefighter. My combination of technical training, practical experience, and personal commitment to public service makes me a strong candidate for this role. I am confident that my skills and dedication will enable me to make meaningful contributions to the safety and well-being of Munich’s community. Thank you for considering my application. I look forward to the opportunity to discuss how I can support the vital work of your department.</w:t>
      </w:r>
    </w:p>
    <w:p>
      <w:pPr>
        <w:pStyle w:val="BodyText"/>
      </w:pPr>
      <w:r>
        <w:t xml:space="preserve">Sincerely,</w:t>
      </w:r>
      <w:r>
        <w:br/>
      </w:r>
      <w:r>
        <w:t xml:space="preserve">[Your Full Name]</w:t>
      </w:r>
      <w:r>
        <w:br/>
      </w:r>
      <w:r>
        <w:t xml:space="preserve">[Your Contact Information]</w:t>
      </w:r>
      <w:r>
        <w:br/>
      </w:r>
      <w:r>
        <w:t xml:space="preserve">[Optional: 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refighter Position in Germany Munich</dc:title>
  <dc:creator/>
  <cp:keywords/>
  <dcterms:created xsi:type="dcterms:W3CDTF">2026-07-19T21:03:31Z</dcterms:created>
  <dcterms:modified xsi:type="dcterms:W3CDTF">2026-07-19T21:03:31Z</dcterms:modified>
</cp:coreProperties>
</file>

<file path=docProps/custom.xml><?xml version="1.0" encoding="utf-8"?>
<Properties xmlns="http://schemas.openxmlformats.org/officeDocument/2006/custom-properties" xmlns:vt="http://schemas.openxmlformats.org/officeDocument/2006/docPropsVTypes"/>
</file>